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1293" w:rsidRPr="00681293" w:rsidRDefault="00681293" w:rsidP="00681293">
      <w:pPr>
        <w:keepNext/>
        <w:spacing w:after="0"/>
        <w:jc w:val="center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А Д М И Н И С Т </w:t>
      </w:r>
      <w:proofErr w:type="gramStart"/>
      <w:r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Р</w:t>
      </w:r>
      <w:proofErr w:type="gramEnd"/>
      <w:r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 А Ц И Я</w:t>
      </w:r>
    </w:p>
    <w:p w:rsidR="00681293" w:rsidRPr="00681293" w:rsidRDefault="00681293" w:rsidP="00681293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 xml:space="preserve">Свирьстройского городского поселения  </w:t>
      </w:r>
    </w:p>
    <w:p w:rsidR="00681293" w:rsidRPr="00681293" w:rsidRDefault="00681293" w:rsidP="00681293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681293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681293" w:rsidRDefault="00025D08" w:rsidP="00025D08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                                          </w:t>
      </w:r>
      <w:bookmarkStart w:id="0" w:name="_GoBack"/>
      <w:bookmarkEnd w:id="0"/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681293">
        <w:rPr>
          <w:rFonts w:ascii="Times New Roman" w:hAnsi="Times New Roman"/>
          <w:sz w:val="28"/>
          <w:szCs w:val="28"/>
          <w:lang w:val="ru-RU"/>
        </w:rPr>
        <w:t>19.09.2019г.                 142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>________</w:t>
      </w:r>
      <w:r>
        <w:rPr>
          <w:rFonts w:ascii="Times New Roman" w:hAnsi="Times New Roman"/>
          <w:sz w:val="28"/>
          <w:szCs w:val="28"/>
          <w:lang w:val="ru-RU"/>
        </w:rPr>
        <w:t xml:space="preserve">____    </w:t>
      </w:r>
      <w:r w:rsidRPr="001A01C3">
        <w:rPr>
          <w:rFonts w:ascii="Times New Roman" w:hAnsi="Times New Roman"/>
          <w:sz w:val="28"/>
          <w:szCs w:val="28"/>
          <w:lang w:val="ru-RU"/>
        </w:rPr>
        <w:t>№      _______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681293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535AE7" w:rsidRDefault="00535AE7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  <w:p w:rsidR="00BE00CF" w:rsidRPr="001A01C3" w:rsidRDefault="00BE00CF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 w:rsidR="00B8205F"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</w:t>
            </w:r>
            <w:r w:rsidR="00681293">
              <w:rPr>
                <w:rFonts w:ascii="Times New Roman" w:hAnsi="Times New Roman"/>
                <w:sz w:val="28"/>
                <w:szCs w:val="28"/>
                <w:lang w:val="ru-RU"/>
              </w:rPr>
              <w:t>х на территории Свирьстройского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ородского поселения Лодейнопольского муниципального района Ленинградской области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BE00CF" w:rsidRPr="001A01C3" w:rsidRDefault="00B8205F" w:rsidP="00EE682C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, Администрация 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Свирьстройского городского поселения 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>Лодейнопольского муниципального</w:t>
      </w:r>
      <w:proofErr w:type="gramEnd"/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 Ленинградской области</w:t>
      </w:r>
      <w:r w:rsidR="006E39B7"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gramStart"/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BE00CF" w:rsidRPr="001A01C3" w:rsidRDefault="00BE00CF" w:rsidP="00B8205F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 w:rsidR="00B8205F" w:rsidRPr="00B8205F">
        <w:rPr>
          <w:lang w:val="ru-RU"/>
        </w:rPr>
        <w:t xml:space="preserve"> 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>Реестр мест (площадок) накопления твердых коммунальных отходов, расположенны</w:t>
      </w:r>
      <w:r w:rsidR="00681293">
        <w:rPr>
          <w:rFonts w:ascii="Times New Roman" w:hAnsi="Times New Roman"/>
          <w:sz w:val="28"/>
          <w:szCs w:val="28"/>
          <w:lang w:val="ru-RU"/>
        </w:rPr>
        <w:t>х на территории Свирьстройского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городского поселения Лодейнопольского муниципального района Ленинградской области, </w:t>
      </w:r>
      <w:r w:rsidR="00587BBC">
        <w:rPr>
          <w:rFonts w:ascii="Times New Roman" w:hAnsi="Times New Roman"/>
          <w:sz w:val="28"/>
          <w:szCs w:val="28"/>
          <w:lang w:val="ru-RU"/>
        </w:rPr>
        <w:t>согласно приложени</w:t>
      </w:r>
      <w:r w:rsidR="008C0F81">
        <w:rPr>
          <w:rFonts w:ascii="Times New Roman" w:hAnsi="Times New Roman"/>
          <w:sz w:val="28"/>
          <w:szCs w:val="28"/>
          <w:lang w:val="ru-RU"/>
        </w:rPr>
        <w:t>ю</w:t>
      </w:r>
      <w:r w:rsidR="00587BBC">
        <w:rPr>
          <w:rFonts w:ascii="Times New Roman" w:hAnsi="Times New Roman"/>
          <w:sz w:val="28"/>
          <w:szCs w:val="28"/>
          <w:lang w:val="ru-RU"/>
        </w:rPr>
        <w:t>.</w:t>
      </w:r>
    </w:p>
    <w:p w:rsidR="00BE00CF" w:rsidRPr="00535AE7" w:rsidRDefault="00B8205F" w:rsidP="001A01C3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 w:rsidR="00BE00CF">
        <w:rPr>
          <w:rFonts w:ascii="Times New Roman" w:hAnsi="Times New Roman"/>
          <w:sz w:val="28"/>
          <w:szCs w:val="28"/>
          <w:lang w:val="ru-RU"/>
        </w:rPr>
        <w:t>п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 w:rsidR="00535AE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5955E0">
        <w:rPr>
          <w:rFonts w:ascii="Times New Roman" w:hAnsi="Times New Roman"/>
          <w:sz w:val="28"/>
          <w:szCs w:val="28"/>
          <w:lang w:val="ru-RU"/>
        </w:rPr>
        <w:t>Свирьстройского городского поселения</w:t>
      </w:r>
      <w:r w:rsidR="00BE00CF" w:rsidRPr="00535AE7">
        <w:rPr>
          <w:rFonts w:ascii="Times New Roman" w:hAnsi="Times New Roman"/>
          <w:sz w:val="28"/>
          <w:szCs w:val="28"/>
          <w:lang w:val="ru-RU"/>
        </w:rPr>
        <w:t xml:space="preserve"> в сети </w:t>
      </w:r>
      <w:r w:rsidR="00535AE7">
        <w:rPr>
          <w:rFonts w:ascii="Times New Roman" w:hAnsi="Times New Roman"/>
          <w:sz w:val="28"/>
          <w:szCs w:val="28"/>
          <w:lang w:val="ru-RU"/>
        </w:rPr>
        <w:t>«</w:t>
      </w:r>
      <w:r w:rsidR="00BE00CF"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 w:rsidR="00535AE7">
        <w:rPr>
          <w:rFonts w:ascii="Times New Roman" w:hAnsi="Times New Roman"/>
          <w:sz w:val="28"/>
          <w:szCs w:val="28"/>
          <w:lang w:val="ru-RU"/>
        </w:rPr>
        <w:t>»</w:t>
      </w:r>
      <w:r w:rsidR="00BE00CF"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B8205F" w:rsidRPr="00535AE7" w:rsidRDefault="006E39B7" w:rsidP="00535AE7">
      <w:pPr>
        <w:pStyle w:val="af8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3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.</w:t>
      </w:r>
      <w:r w:rsidR="00535AE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Постановление вступает в силу с момента его подписания.</w:t>
      </w: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5955E0" w:rsidRDefault="005955E0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/>
          <w:sz w:val="28"/>
          <w:szCs w:val="28"/>
          <w:lang w:val="ru-RU"/>
        </w:rPr>
        <w:t>И.о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 главы администрации</w:t>
      </w:r>
    </w:p>
    <w:p w:rsidR="00B8205F" w:rsidRPr="001A01C3" w:rsidRDefault="005955E0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Свирьстройского городского поселения                                   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М.С.Рулева</w:t>
      </w:r>
      <w:proofErr w:type="spellEnd"/>
      <w:r w:rsidR="009816F7">
        <w:rPr>
          <w:rFonts w:ascii="Times New Roman" w:hAnsi="Times New Roman"/>
          <w:sz w:val="28"/>
          <w:szCs w:val="28"/>
          <w:lang w:val="ru-RU"/>
        </w:rPr>
        <w:t xml:space="preserve">     </w:t>
      </w:r>
    </w:p>
    <w:p w:rsidR="00BE00CF" w:rsidRDefault="00BE00CF" w:rsidP="0067520F">
      <w:pPr>
        <w:pStyle w:val="a0"/>
        <w:spacing w:before="0" w:after="0"/>
        <w:rPr>
          <w:rFonts w:ascii="Times New Roman" w:hAnsi="Times New Roman"/>
          <w:sz w:val="22"/>
          <w:szCs w:val="28"/>
          <w:lang w:val="ru-RU"/>
        </w:rPr>
      </w:pPr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FC3F7C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7354" w:rsidRDefault="008A7354">
      <w:pPr>
        <w:spacing w:after="0"/>
      </w:pPr>
      <w:r>
        <w:separator/>
      </w:r>
    </w:p>
  </w:endnote>
  <w:endnote w:type="continuationSeparator" w:id="0">
    <w:p w:rsidR="008A7354" w:rsidRDefault="008A73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7354" w:rsidRDefault="008A7354">
      <w:r>
        <w:separator/>
      </w:r>
    </w:p>
  </w:footnote>
  <w:footnote w:type="continuationSeparator" w:id="0">
    <w:p w:rsidR="008A7354" w:rsidRDefault="008A73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A7F"/>
    <w:rsid w:val="00025D08"/>
    <w:rsid w:val="000529FC"/>
    <w:rsid w:val="00073875"/>
    <w:rsid w:val="000E4CB6"/>
    <w:rsid w:val="000E58F1"/>
    <w:rsid w:val="0014028F"/>
    <w:rsid w:val="0017507F"/>
    <w:rsid w:val="001A01C3"/>
    <w:rsid w:val="001A1BA1"/>
    <w:rsid w:val="001D311B"/>
    <w:rsid w:val="00204C64"/>
    <w:rsid w:val="00264F08"/>
    <w:rsid w:val="002B3FCC"/>
    <w:rsid w:val="003C668F"/>
    <w:rsid w:val="00447D74"/>
    <w:rsid w:val="004A371A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55E0"/>
    <w:rsid w:val="005968E6"/>
    <w:rsid w:val="005C60B1"/>
    <w:rsid w:val="005D3354"/>
    <w:rsid w:val="005F3E36"/>
    <w:rsid w:val="0061635D"/>
    <w:rsid w:val="006243A1"/>
    <w:rsid w:val="006323C8"/>
    <w:rsid w:val="0067520F"/>
    <w:rsid w:val="00681293"/>
    <w:rsid w:val="006E39B7"/>
    <w:rsid w:val="00702A74"/>
    <w:rsid w:val="00705571"/>
    <w:rsid w:val="00763888"/>
    <w:rsid w:val="00784D58"/>
    <w:rsid w:val="007910C1"/>
    <w:rsid w:val="00791D8F"/>
    <w:rsid w:val="007D670E"/>
    <w:rsid w:val="00810AEB"/>
    <w:rsid w:val="0085771F"/>
    <w:rsid w:val="00875563"/>
    <w:rsid w:val="008956B5"/>
    <w:rsid w:val="008A6D14"/>
    <w:rsid w:val="008A7354"/>
    <w:rsid w:val="008C0F81"/>
    <w:rsid w:val="008D6863"/>
    <w:rsid w:val="00920626"/>
    <w:rsid w:val="00953D42"/>
    <w:rsid w:val="00966544"/>
    <w:rsid w:val="009816F7"/>
    <w:rsid w:val="009967C7"/>
    <w:rsid w:val="00996C01"/>
    <w:rsid w:val="009A2E24"/>
    <w:rsid w:val="009B3725"/>
    <w:rsid w:val="009F1DBD"/>
    <w:rsid w:val="00AA3538"/>
    <w:rsid w:val="00B8205F"/>
    <w:rsid w:val="00B8499F"/>
    <w:rsid w:val="00B851BF"/>
    <w:rsid w:val="00B86B75"/>
    <w:rsid w:val="00BA6793"/>
    <w:rsid w:val="00BC48D5"/>
    <w:rsid w:val="00BD17EE"/>
    <w:rsid w:val="00BD4C9A"/>
    <w:rsid w:val="00BE00CF"/>
    <w:rsid w:val="00C36279"/>
    <w:rsid w:val="00CB3ED0"/>
    <w:rsid w:val="00CB4F68"/>
    <w:rsid w:val="00CC35BA"/>
    <w:rsid w:val="00CE771D"/>
    <w:rsid w:val="00D0311A"/>
    <w:rsid w:val="00D47BAB"/>
    <w:rsid w:val="00D81EC4"/>
    <w:rsid w:val="00D90723"/>
    <w:rsid w:val="00DA7540"/>
    <w:rsid w:val="00DC69B0"/>
    <w:rsid w:val="00E11451"/>
    <w:rsid w:val="00E150D1"/>
    <w:rsid w:val="00E258A9"/>
    <w:rsid w:val="00E315A3"/>
    <w:rsid w:val="00E744FC"/>
    <w:rsid w:val="00EC6516"/>
    <w:rsid w:val="00ED6D00"/>
    <w:rsid w:val="00EE4921"/>
    <w:rsid w:val="00EE682C"/>
    <w:rsid w:val="00EE7EBB"/>
    <w:rsid w:val="00F32F3A"/>
    <w:rsid w:val="00F4050D"/>
    <w:rsid w:val="00FA6156"/>
    <w:rsid w:val="00FB0F78"/>
    <w:rsid w:val="00FC3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1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Admin</cp:lastModifiedBy>
  <cp:revision>15</cp:revision>
  <cp:lastPrinted>2019-09-20T11:24:00Z</cp:lastPrinted>
  <dcterms:created xsi:type="dcterms:W3CDTF">2019-07-18T07:36:00Z</dcterms:created>
  <dcterms:modified xsi:type="dcterms:W3CDTF">2019-09-20T11:25:00Z</dcterms:modified>
</cp:coreProperties>
</file>